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9908bab809e463e2f3175805649e1b2d4e4efe"/>
      <w:r>
        <w:rPr>
          <w:b/>
        </w:rPr>
        <w:t xml:space="preserve">ПРОТОКОЛ ПРО РЕЗУЛЬТАТИ ЗЕМЕЛЬНИХ ТОРГІВ № LRE001-UA-20230324-714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правління з питань комунального майна та земельних відносин виконавчого комітету Лубе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6.04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6.04.2023 12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4,9504 га (рілля) кадастровий номер 5322881100:01:003:0152, яка розташована за межами с. Висачки Лубен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4,9504 га (рілля) кадастровий номер 5322881100:01:003:0152, яка розташована за межами с. Висачки Лубен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 530,6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0 4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95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859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ВА ТРАНС", ЄДРПОУ: 417690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САГРО-ЛУБНИ", ЄДРПОУ: 426323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9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3 17:05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10 301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3 18:42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9 795,31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3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10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33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9 795,31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3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10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33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САГРО-ЛУБНИ"</w:t>
            </w:r>
          </w:p>
        </w:tc>
        <w:tc>
          <w:p>
            <w:pPr>
              <w:pStyle w:val="Compact"/>
              <w:jc w:val="left"/>
            </w:pPr>
            <w:r>
              <w:t xml:space="preserve">9 795,31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3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ВА ТРАНС"</w:t>
            </w:r>
          </w:p>
        </w:tc>
        <w:tc>
          <w:p>
            <w:pPr>
              <w:pStyle w:val="Compact"/>
              <w:jc w:val="left"/>
            </w:pPr>
            <w:r>
              <w:t xml:space="preserve">10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3 12:33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МВА ТРАНС", ЄДРПОУ: 417690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520,00 грн (п'ятсот дв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339,18 грн (дві тисячі триста тридцять дев'ять гривень 1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8 060,82 грн (вісім тисяч шістдесят гривень 8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Лубенс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05318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19812000016708</w:t>
      </w:r>
    </w:p>
    <w:p>
      <w:pPr>
        <w:numPr>
          <w:ilvl w:val="0"/>
          <w:numId w:val="1004"/>
        </w:numPr>
        <w:pStyle w:val="Compact"/>
      </w:pPr>
      <w:r>
        <w:t xml:space="preserve">Одержувач: Лубенс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053182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999980334129815000016708</w:t>
      </w:r>
    </w:p>
    <w:p>
      <w:pPr>
        <w:numPr>
          <w:ilvl w:val="0"/>
          <w:numId w:val="1005"/>
        </w:numPr>
        <w:pStyle w:val="Compact"/>
      </w:pPr>
      <w:r>
        <w:t xml:space="preserve">Одержувач: Лубенс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1053182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8999980314181941000016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6"/>
        </w:numPr>
        <w:pStyle w:val="Compact"/>
      </w:pPr>
      <w:r>
        <w:t xml:space="preserve">Одержувач: Товариство з обмеженою відповідальністю «МК ПРОЕКТ+»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4383920</w:t>
      </w:r>
    </w:p>
    <w:p>
      <w:pPr>
        <w:numPr>
          <w:ilvl w:val="0"/>
          <w:numId w:val="1006"/>
        </w:numPr>
        <w:pStyle w:val="Compact"/>
      </w:pPr>
      <w:r>
        <w:t xml:space="preserve">Назва банку: Київське ГРУ ПАТКБ «ПРИВАТБАНК»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30529900000260080301181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6.04.2023 12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МВА ТРАНС", ЄДРПОУ: 417690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правління з питань комунального майна та земельних відносин виконавчого комітету Лубе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4:33:18Z</dcterms:created>
  <dcterms:modified xsi:type="dcterms:W3CDTF">2024-05-20T14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